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(ห้องเรียนสกลฯ</w:t>
      </w:r>
      <w:r>
        <w:t xml:space="preserve"> </w:t>
      </w:r>
      <w:r>
        <w:t xml:space="preserve">ห้อง</w:t>
      </w:r>
      <w:r>
        <w:t xml:space="preserve"> </w:t>
      </w:r>
      <w:r>
        <w:t xml:space="preserve">4903)</w:t>
      </w:r>
      <w:r>
        <w:t xml:space="preserve"> </w:t>
      </w:r>
      <w:r>
        <w:t xml:space="preserve">ระบบปฏิบัติการและเทคโนโลยีฯ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3</w:t>
      </w:r>
      <w:r>
        <w:t xml:space="preserve"> </w:t>
      </w:r>
      <w:r>
        <w:t xml:space="preserve">มิ.ย.</w:t>
      </w:r>
      <w:r>
        <w:t xml:space="preserve"> </w:t>
      </w:r>
      <w:r>
        <w:t xml:space="preserve">2565</w:t>
      </w:r>
      <w:r>
        <w:t xml:space="preserve"> </w:t>
      </w:r>
      <w:r>
        <w:rPr>
          <w:i/>
          <w:b/>
        </w:rPr>
        <w:t xml:space="preserve">ตัดช่วงเงียบออก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5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ราเพิ่งไปที่ tis มาเมื่อปลายเดือนเมษายนนะคะพอได้เห็นน้องๆนะครับทีมงาน GPRSทำงานน่ะมากนะบางคนแถมไม่ได้กินข้าวเที่ยงเลยนะคะน่าเห็นใจนะคะวงปีที่แล้วนะที่การ์ตูนออนไลน์กันออนไลน์ออนไลน์จนกลายเป็นครอบครัวเดียวกัน 2-3 ปีนะคะมาเทอมนี้ปีนี้บ่ ไปแล้วนะคะพี่อิ๋วรายงานมาลาออกและพี่อิ๋วรายงานมาลาออกและไปหายายนิดนึงไปหายายนิดนึงก็เห็นพี่อิ๋วแจ้งว่าให้พี่เก๋มาช่วยนะคะสแตนบายให้นะครับก็ต้องขอขอบคุณไว้ด้วยนะคะเรายังรับเรื่อยๆนะเกม รับเรื่อยรับเรื่อยหน้านะปีหน้าอีก 2 ปีเราปีหน้าอีก 2 ปีเรารับอีกคอมพิวเตอร์เราไม่งดรับเด็กกูเราจะงดรับคอมพิวเตอร์เอาพิเศษนะคะเราจะรับใหม่อีกรุ่นปี 61 นะคะ6768ว่าผมกำลังทำหลักสูตรใหม่นะคะเป็นหลักสูตรสำหรับผู้พิการโดยเฉพาะได้ยินแต่มันเบามันเป็นอะไรมันเป็นอะไร อีกครั้งหนึ่งนะคะลูกศิษย์เราที่จบไป2 รุ่นนะคะตอนนี้คนหนึ่งก็ทำงานที่ไทย hdน้องปุ๊กกี้นะคะที่เป็นนางงามนะครับพี่เก๋เขาเห็นพี่เก๋เขาเห็นเข้าไปติดBTSเป็นลูกศิษย์เก่าที่เพิ่งจบไปเมื่อเดือนที่แล้วนะทำงานที่นู่นเลยนางงามนางงามก็ได้รับความชื่นชมนะครับจากที่ tis ว่ามือสวยนะครับลาบมือสวยนะคะแต่เราก็เสียดายอยู่นะคะพี่เก๋รุ่นแรกเลยนะคะตะกร้อรุ่นก่อนนะครับเราไม่ได้ใช้ล่ามออนไลน์ ความห่างไกลเรา เราไปโดนส่วนกลางว่าให้ว่าทางส่วนกลางว่าลูกศิษย์อาจารย์เวลามาใช้ภาษามือ ใช้ภาษามือทางส่วนกลางและปรากฏว่าภาษามือแบบบ้านนอกขอใช้คำว่าบ้านนอกผมก็ไม่ได้ว่าอะไรนะคะก็คิดในใจว่าบ้านนอกอย่างไรก็เราสกลนครก็บ้านนอกอยู่แล้วนะแล้วก็ไม่รู้นะคะใช่ๆแต่พอปีรุ่นที่ 2 นะปุ๊กกี้ปุ๊กกี้รุ่นที่ 2 รุ่นที่ 3 รุ่นที่ 4รุ่นนี้ในห้องนี้นะปัจจุบันคือข้อรุ่นนี้ในห้องนี้นะปัจจุบันคือข้อน้องๆคุ้นเคยนะคะคุณเคยจ่ายทีวีในจากทีวีแล้วจากที่เล่นกับเรานะครับได้หรือยังได้หรือยังถอดความเราถอดความแป๊บนึงค่ะลดความแป๊บนึงเรามีอยู่ 2-3 ระบบนะครับในชุดเดียวกันเราก็ใช้เวลาเกือบ 2 ปีนะครับระบบนี้กว่าจะสำเร็จได้ทางทีมงานพี่อิ๋ว Doctorเทียวไปเทียวมานะคะสกลนครกรุงเทพฯนะคะถ้าแถวบ้านผมเขาเรียกเดี๋ยวไปเที่ยวมาเหมือนไปนานๆพี่แกเป็นคนที่ไหนครับเป็นคนจังหวัด อะไรกรุงเทพเป็นคนกรุงเทพฯโดยกำเนิดใช่ไหมอย่างนั้นก็เวลาผมสอนผมจะได้ไม่ใช้ Originalไม่ใช่ภาษาถิ่นเหนือเพราะปีที่ 1 ที่ผมสอนไปแล้วผมใช้ภาษาท้องถิ่นเพราะปีที่ 1 ที่ผมสอนไปแล้วผมใช้ภาษาท้องถิ่นภาษาญ้อภาษาคืนถิ่นสกลนครแล้วปรากฏว่าฟาร์มทำไมไม่เข้าใจ ครับระบบข้อความเสียงโดยใช้เครื่องหมาย question Mark แฟชั่นมาร์คส่วนลูกศิษย์เราในห้องนะส่วนลูกศิษย์เราในห้องนะลุกขึ้นแล้วก็บอกว่ามือแล้วสีมาที่ราดหน้าจอ ผมก็เลยมองเห็นล่ะร้านทำมือชี้โบ้ชี้เบ้บอกไม่เข้าใจที่อาจารย์เชนพูดว่าอะไรนะคะอะไรเป็นที่มาของผมก็เลยแนะนำทางด้าน GPRS ว่าล่ามภาษามือที่เป็นคนอีสานด้วยฟังภาษาอีสานออกเป็นที่มานะเป็นที่มานะรับคนอีสานไม่พอรับคนภาคเหนือด้วยผมบอกแล้วคนใต้ด้วยรับคนอีสานไม่พอรับคนภาคเหนือด้วยผมบอกแล้วคนใต้ด้วยเป็นร่างเอาทุกภาคนะคะให้ชัดเจนนะคะเพราะปกติเวลาผมสอนผมจะใช้ภาษาถิ่นสระส่วนใหญ่หมอตรวจแล้วเป็นเด็กท้องถิ่นนะคะได้ไหมถอดความทำไมทำไมล่างอย่างเดียวนะอันนี้รอถอดความได้ไหมพลอยได้ไหมพลอย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+ PE (ห้องเรียนสกลฯ ห้อง 4903) ระบบปฏิบัติการและเทคโนโลยีฯ วันที่ 23 มิ.ย. 2565 ตัดช่วงเงียบออก</dc:title>
  <dc:creator/>
  <cp:keywords/>
  <dcterms:created xsi:type="dcterms:W3CDTF">2022-10-25T03:39:16Z</dcterms:created>
  <dcterms:modified xsi:type="dcterms:W3CDTF">2022-10-25T03:3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5 ตุลาคม 2565 เวลา 09.00 น.</vt:lpwstr>
  </property>
  <property fmtid="{D5CDD505-2E9C-101B-9397-08002B2CF9AE}" pid="3" name="subtitle">
    <vt:lpwstr/>
  </property>
</Properties>
</file>